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7C124" w14:textId="77777777" w:rsidR="00B50E26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984016">
          <w:rPr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Main model set - all observations (with contractions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60"/>
        <w:gridCol w:w="987"/>
        <w:gridCol w:w="974"/>
        <w:gridCol w:w="1438"/>
        <w:gridCol w:w="831"/>
        <w:gridCol w:w="847"/>
        <w:gridCol w:w="1080"/>
        <w:gridCol w:w="870"/>
        <w:gridCol w:w="425"/>
        <w:gridCol w:w="570"/>
        <w:gridCol w:w="574"/>
        <w:gridCol w:w="425"/>
        <w:gridCol w:w="224"/>
        <w:gridCol w:w="785"/>
        <w:gridCol w:w="779"/>
        <w:gridCol w:w="591"/>
      </w:tblGrid>
      <w:tr w:rsidR="00984016" w14:paraId="7056A4D8" w14:textId="77777777" w:rsidTr="00B50E2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349575A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Mode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FA8BFEF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D7FC0E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persal r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ED99D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amete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D330D7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Estim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996C7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td.Erro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E22AC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onditional R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90EF0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arginal R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30049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D2BFAB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t-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B3E996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B9094A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A2E0D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K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799929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Res.L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98B07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1B7E09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ΔAICc</w:t>
            </w:r>
          </w:p>
        </w:tc>
      </w:tr>
      <w:tr w:rsidR="00984016" w14:paraId="25837FC9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ED40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nimum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87B30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AC331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F181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B72B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7EF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37A7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DF6C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2131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2C2B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538F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6CB3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00B3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B7F1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87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893F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84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0499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984016" w14:paraId="6CC4F4CC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A1B42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nimum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499A1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6897C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52547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nimum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3D65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3386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87F7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FF31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CBB6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E2B4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FC40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FE39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BB1D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13FB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87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74B4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84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04C0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984016" w14:paraId="0B17490A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01EDC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CB55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689A6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B8F7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C23E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ADE1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6EB8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6655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ACFD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5248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747A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5A2C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2413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C0F0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88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86C4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84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FEF7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1</w:t>
            </w:r>
          </w:p>
        </w:tc>
      </w:tr>
      <w:tr w:rsidR="00984016" w14:paraId="793FF9EC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9C21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72AA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BCA52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D5F1E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6C5A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8B97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0979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4A25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4FB0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F65D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3576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BEF6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BB04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6BC0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88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76A3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84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3E4B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1</w:t>
            </w:r>
          </w:p>
        </w:tc>
      </w:tr>
      <w:tr w:rsidR="00984016" w14:paraId="4CE2E786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3CC1F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nimum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A7EA0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8B74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B57D7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5860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4B4B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56AA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88B6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83A3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D52D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0420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0B47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746F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A4B7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88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F11D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84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C429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984016" w14:paraId="7828AACB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8E04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nimum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0495A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AC175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C957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nimum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E1EA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A467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DB7E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57BC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B419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0EB3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C8C4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D430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20E5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DA19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88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CB9E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84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3C40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984016" w14:paraId="5662AE8F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D1599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nimum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25F22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858F1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8FB3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ACC9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6B11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5889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5E7A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44FC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6416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8667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F868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88B5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7299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88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3E95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85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B73C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45</w:t>
            </w:r>
          </w:p>
        </w:tc>
      </w:tr>
      <w:tr w:rsidR="00984016" w14:paraId="1E5B1F46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F7DDE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nimum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C5FEE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8DC5E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AD0C0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nimum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71DF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603E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1312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681E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2365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B5CA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E639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F411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FFF4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0C89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88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C307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85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CC09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45</w:t>
            </w:r>
          </w:p>
        </w:tc>
      </w:tr>
      <w:tr w:rsidR="00984016" w14:paraId="1AAA6D40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B7867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6D532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DA778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E8B4C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2C13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C512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2E32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1CED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8453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3997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3E95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C5AE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8C3C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CBF4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88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1FF6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85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FBD4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78</w:t>
            </w:r>
          </w:p>
        </w:tc>
      </w:tr>
      <w:tr w:rsidR="00984016" w14:paraId="52301503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DF9C2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34238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047C5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E19D8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660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136B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C12D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AD90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5D4F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7CA4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777E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0CE9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2244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5FB2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88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1C93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85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0EA9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78</w:t>
            </w:r>
          </w:p>
        </w:tc>
      </w:tr>
      <w:tr w:rsidR="00984016" w14:paraId="7DB2A562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2F3DA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nimum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1AAE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6C01A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4914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5C63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287D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15A9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CD10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CF88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62E6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FE2F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2EFC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57B2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2B3E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89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B8C5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86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4AC8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13</w:t>
            </w:r>
          </w:p>
        </w:tc>
      </w:tr>
      <w:tr w:rsidR="00984016" w14:paraId="76E055E6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F942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nimum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3068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DBCD5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2312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nimum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3EBF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17F2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731F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498E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A134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3852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91A7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A131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B1F7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3D8D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89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2DFE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86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3E64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13</w:t>
            </w:r>
          </w:p>
        </w:tc>
      </w:tr>
      <w:tr w:rsidR="00984016" w14:paraId="5EAB584F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C4AF9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addi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4F40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23B2F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54BF9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0576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5593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B79A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7C99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EC88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0D53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F77F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A1D4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2829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7B09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2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F833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5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A1C2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17</w:t>
            </w:r>
          </w:p>
        </w:tc>
      </w:tr>
      <w:tr w:rsidR="00984016" w14:paraId="226500FA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7AD7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Potential dispersal rate and velocity of isotherm shift (addi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73F46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31002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A03AE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BF3D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7545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AFBD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C8BE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ED44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1D78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6DB1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FFB4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7277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29A7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2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D6A1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5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C463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17</w:t>
            </w:r>
          </w:p>
        </w:tc>
      </w:tr>
      <w:tr w:rsidR="00984016" w14:paraId="3103614C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33769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addi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180A7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1416A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74291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1BB5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C225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F210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1E75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42B6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1D69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19C2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1048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6650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EEF7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2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6C42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5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1326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17</w:t>
            </w:r>
          </w:p>
        </w:tc>
      </w:tr>
      <w:tr w:rsidR="00984016" w14:paraId="5314012B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87726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addi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FE52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664F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CAEE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F875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8459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266A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9FD3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44FA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041E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D60B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4E50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2805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1F7F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3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3D78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6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0A42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75</w:t>
            </w:r>
          </w:p>
        </w:tc>
      </w:tr>
      <w:tr w:rsidR="00984016" w14:paraId="4099A974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DA1C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addi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4B40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C1F41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7D3D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7713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E4F9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F8E0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84AE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F62B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A6FD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1DD9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E595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76CD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7AAC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3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F8E5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6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4E86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75</w:t>
            </w:r>
          </w:p>
        </w:tc>
      </w:tr>
      <w:tr w:rsidR="00984016" w14:paraId="30792A87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6A71F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addi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64440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52BFC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52920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7B4E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2BFC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41D4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4A49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AB5E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14D9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A583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654C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FFFC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393A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3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4A09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6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1DE2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75</w:t>
            </w:r>
          </w:p>
        </w:tc>
      </w:tr>
      <w:tr w:rsidR="00984016" w14:paraId="33AD2521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14400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A8E5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461DF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B8AEA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D2A3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97FD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8FD6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DD35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0E38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4A93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CD62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FBBE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7854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1974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4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5D43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6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A1B4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84</w:t>
            </w:r>
          </w:p>
        </w:tc>
      </w:tr>
      <w:tr w:rsidR="00984016" w14:paraId="238544E4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6206F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6F3B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00EC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34EE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66B0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3C79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D284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FE52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687E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832A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C486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2441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A87B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51FD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4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45DD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6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FF09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84</w:t>
            </w:r>
          </w:p>
        </w:tc>
      </w:tr>
      <w:tr w:rsidR="00984016" w14:paraId="3BFBEEA9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0981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6E20C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ADBB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B26E2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FA98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7A2F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2DDE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7C56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CDC2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5C46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CFBF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AE3F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814C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304C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4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ABC8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7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055E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95</w:t>
            </w:r>
          </w:p>
        </w:tc>
      </w:tr>
      <w:tr w:rsidR="00984016" w14:paraId="5062C7E6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F90F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8A606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615A9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9DA4C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870A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65E6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F936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7441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C067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1DBF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0D53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19A0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F6EC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915D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4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8B63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7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2801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95</w:t>
            </w:r>
          </w:p>
        </w:tc>
      </w:tr>
      <w:tr w:rsidR="00984016" w14:paraId="5335C6A5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B9CF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addi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29F55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7387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D72F1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F2EE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6A22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819A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BC5F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6B9C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2A6D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871B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0000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DF85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DF05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3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8EF7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7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6E61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</w:tr>
      <w:tr w:rsidR="00984016" w14:paraId="5FA70FF9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28FC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addi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32F25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47475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49A6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50D0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2BA8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AFBB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6EB6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0AA8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BB39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6B0C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8B03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CF35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1186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3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28E6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7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E9EF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</w:tr>
      <w:tr w:rsidR="00984016" w14:paraId="27A37EF1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CBEB7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addi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D449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DA4C9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7688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1845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DF4A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EE98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2CC6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90B0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7C8A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99DB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43BC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5903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A68C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3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3134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7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77B5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</w:tr>
      <w:tr w:rsidR="00984016" w14:paraId="1FCFFFD3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9B03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addi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98DC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047A1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8EADE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7186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FBB0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7ABD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7B03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023C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904B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703F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04E5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A12C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F5ED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4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561C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8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5C23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37</w:t>
            </w:r>
          </w:p>
        </w:tc>
      </w:tr>
      <w:tr w:rsidR="00984016" w14:paraId="4AC873B6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5F4D5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addi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E452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0B938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E8C6F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E582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914E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4C80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9842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002C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70C4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F731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EE4A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7272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5AB0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4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F1DA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8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1A86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37</w:t>
            </w:r>
          </w:p>
        </w:tc>
      </w:tr>
      <w:tr w:rsidR="00984016" w14:paraId="09D223EC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BF160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addi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7A4B2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6430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6B291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D600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905D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0FBA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29ED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3826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E986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8E82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FFAD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7B51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A43A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4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1A4B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8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9254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37</w:t>
            </w:r>
          </w:p>
        </w:tc>
      </w:tr>
      <w:tr w:rsidR="00984016" w14:paraId="13E268CD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8DA0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1B28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A0F40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E4EA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5B69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B2AB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31A4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4079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4C23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B89F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8248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EA63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C3F6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9836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7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2BB3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7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6158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.3</w:t>
            </w:r>
          </w:p>
        </w:tc>
      </w:tr>
      <w:tr w:rsidR="00984016" w14:paraId="45219EC3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B3A3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63816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27CA2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42820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3FBD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2158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046B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4B0B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B5F9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E6C1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6429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6761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C861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16D2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7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49B8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7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F4C4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.3</w:t>
            </w:r>
          </w:p>
        </w:tc>
      </w:tr>
      <w:tr w:rsidR="00984016" w14:paraId="2AC78DFB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48771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CC368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13FF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F3EF2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E927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4F2A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E0FA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BD78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8500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2EB4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9726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721F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03D8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4601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7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7579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7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7A0F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.3</w:t>
            </w:r>
          </w:p>
        </w:tc>
      </w:tr>
      <w:tr w:rsidR="00984016" w14:paraId="7C15F3BF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E9C2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9EA20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79290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E55F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: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57CD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2105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A2FE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C774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8A7C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92D9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80CA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AE92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EEEE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10D2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7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38D2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7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A08A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.3</w:t>
            </w:r>
          </w:p>
        </w:tc>
      </w:tr>
      <w:tr w:rsidR="00984016" w14:paraId="668EE751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4EE1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E73AC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85171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95297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22BF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D9D0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D66B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A402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C624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206A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6AAA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DE0D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7BB4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943F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8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1A0D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9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43BD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.24</w:t>
            </w:r>
          </w:p>
        </w:tc>
      </w:tr>
      <w:tr w:rsidR="00984016" w14:paraId="6B63CB79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D09FC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4D02F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34110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3E02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BDE4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A87D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ABC6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A2E6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2283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D8BD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98F7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2A1F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BC49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0A7A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8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B5A6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9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7DA8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.24</w:t>
            </w:r>
          </w:p>
        </w:tc>
      </w:tr>
      <w:tr w:rsidR="00984016" w14:paraId="4BFAD554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1CB47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05969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2B2EF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777F5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1B2A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01A9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9163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5B2C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7D60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9C52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DF68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7BF8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BB57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DC07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8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D897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9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EA9B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.24</w:t>
            </w:r>
          </w:p>
        </w:tc>
      </w:tr>
      <w:tr w:rsidR="00984016" w14:paraId="2CF5554D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6D49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5FC2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7E5B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3C30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: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E4D9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4915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7D85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394D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1D30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95BA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D102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1416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787E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48CB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8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646D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09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9104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.24</w:t>
            </w:r>
          </w:p>
        </w:tc>
      </w:tr>
      <w:tr w:rsidR="00984016" w14:paraId="2CF747DD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631DA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371F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77DD9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3D05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D542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24A3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6D98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4FCC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2DA4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CAA3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BB4D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544F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AB2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D4D6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9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EB4B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11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7C3F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.56</w:t>
            </w:r>
          </w:p>
        </w:tc>
      </w:tr>
      <w:tr w:rsidR="00984016" w14:paraId="3687E3F0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CC48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D11D7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23CEC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7FF15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177D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F10D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6594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CE49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989B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4C85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64E1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E300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46EE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06EC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9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601A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11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9990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.56</w:t>
            </w:r>
          </w:p>
        </w:tc>
      </w:tr>
      <w:tr w:rsidR="00984016" w14:paraId="1CE91805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05212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934E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EB2B8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B16E8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AA8D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CCCF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F559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4C2A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D41E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56F9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7C52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46C2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6B47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71DD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9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F9EC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11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C5AC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.56</w:t>
            </w:r>
          </w:p>
        </w:tc>
      </w:tr>
      <w:tr w:rsidR="00984016" w14:paraId="2D4FDE34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B3F99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3AADF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F0222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1930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: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1D0E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8F11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59C8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1CD9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8F3B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9D3B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BD8C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897E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8163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916A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99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6898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11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7458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.56</w:t>
            </w:r>
          </w:p>
        </w:tc>
      </w:tr>
      <w:tr w:rsidR="00984016" w14:paraId="66626DBC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C4063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F0B7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733CA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A8D46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A757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8670A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5AF3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ECC5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2ABE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AA06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777B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77B9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D5C3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6CC2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300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37DF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13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344B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.5</w:t>
            </w:r>
          </w:p>
        </w:tc>
      </w:tr>
      <w:tr w:rsidR="00984016" w14:paraId="36474983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8A2B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7CD2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7311C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3B918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090D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1F1C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65A4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24BF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8BAA4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CE7B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3266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5617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7D0B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DE95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300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CD28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13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5091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.5</w:t>
            </w:r>
          </w:p>
        </w:tc>
      </w:tr>
      <w:tr w:rsidR="00984016" w14:paraId="4C804F53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BEDD8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06DB4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D845B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B7B8A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F26F1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59BC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706C7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BCB1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A5605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2C79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0F56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2632E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3A690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9CDC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300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7777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13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E46C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.5</w:t>
            </w:r>
          </w:p>
        </w:tc>
      </w:tr>
      <w:tr w:rsidR="00984016" w14:paraId="68AD7CAF" w14:textId="77777777" w:rsidTr="00B50E2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013FE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 and velocity of isotherm shift (interactiv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BE63D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rd quart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CB2D1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xim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4AAC1" w14:textId="77777777" w:rsidR="00984016" w:rsidRDefault="0098401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tential dispersal rate:velocity of isotherm shif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79C1C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CAA86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6B40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5C9E9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FC728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84FB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778B2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E349B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51D6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53B33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300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D045F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13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D791D" w14:textId="77777777" w:rsidR="00984016" w:rsidRDefault="0098401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.5</w:t>
            </w:r>
          </w:p>
        </w:tc>
      </w:tr>
    </w:tbl>
    <w:p w14:paraId="629530B8" w14:textId="476928A4" w:rsidR="00B50E26" w:rsidRDefault="00B50E26">
      <w:pPr>
        <w:pStyle w:val="FirstParagraph"/>
      </w:pPr>
    </w:p>
    <w:p w14:paraId="2849006F" w14:textId="13A26889" w:rsidR="00984016" w:rsidRDefault="00984016" w:rsidP="00984016">
      <w:pPr>
        <w:pStyle w:val="BodyText"/>
      </w:pPr>
    </w:p>
    <w:p w14:paraId="58910AD0" w14:textId="4F58AC7F" w:rsidR="00984016" w:rsidRDefault="00984016" w:rsidP="00984016">
      <w:pPr>
        <w:pStyle w:val="BodyText"/>
      </w:pPr>
    </w:p>
    <w:p w14:paraId="17DE634C" w14:textId="4994284F" w:rsidR="00984016" w:rsidRDefault="00984016" w:rsidP="00984016">
      <w:pPr>
        <w:pStyle w:val="BodyText"/>
      </w:pPr>
    </w:p>
    <w:p w14:paraId="53DB4666" w14:textId="1E289FE2" w:rsidR="00984016" w:rsidRDefault="00984016" w:rsidP="00984016">
      <w:pPr>
        <w:pStyle w:val="BodyText"/>
      </w:pPr>
    </w:p>
    <w:p w14:paraId="178A5900" w14:textId="31851BCF" w:rsidR="00984016" w:rsidRDefault="00984016" w:rsidP="00984016">
      <w:pPr>
        <w:pStyle w:val="BodyText"/>
      </w:pPr>
    </w:p>
    <w:p w14:paraId="5A88A0A0" w14:textId="4686FE74" w:rsidR="00984016" w:rsidRDefault="00984016" w:rsidP="00984016">
      <w:pPr>
        <w:pStyle w:val="BodyText"/>
      </w:pPr>
    </w:p>
    <w:p w14:paraId="43DC8A4C" w14:textId="7EB25D7F" w:rsidR="00984016" w:rsidRDefault="00984016" w:rsidP="00984016">
      <w:pPr>
        <w:pStyle w:val="BodyText"/>
      </w:pPr>
    </w:p>
    <w:p w14:paraId="1BB9D3D0" w14:textId="42FFA402" w:rsidR="00984016" w:rsidRDefault="00984016" w:rsidP="00984016">
      <w:pPr>
        <w:pStyle w:val="BodyText"/>
      </w:pPr>
    </w:p>
    <w:p w14:paraId="6443CB93" w14:textId="17E5A0FE" w:rsidR="00984016" w:rsidRDefault="00984016" w:rsidP="00984016">
      <w:pPr>
        <w:pStyle w:val="BodyText"/>
      </w:pPr>
    </w:p>
    <w:p w14:paraId="5F5DFAE7" w14:textId="336F4676" w:rsidR="00984016" w:rsidRDefault="00984016" w:rsidP="00984016">
      <w:pPr>
        <w:pStyle w:val="BodyText"/>
      </w:pPr>
    </w:p>
    <w:p w14:paraId="4EEEEED7" w14:textId="3F4D7D01" w:rsidR="00984016" w:rsidRDefault="00984016" w:rsidP="00984016">
      <w:pPr>
        <w:pStyle w:val="BodyText"/>
      </w:pPr>
    </w:p>
    <w:p w14:paraId="1AC17378" w14:textId="0A778FD9" w:rsidR="00984016" w:rsidRDefault="00984016" w:rsidP="00984016">
      <w:pPr>
        <w:pStyle w:val="BodyText"/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7"/>
        <w:gridCol w:w="1312"/>
        <w:gridCol w:w="1134"/>
        <w:gridCol w:w="1306"/>
        <w:gridCol w:w="1981"/>
        <w:gridCol w:w="665"/>
        <w:gridCol w:w="577"/>
        <w:gridCol w:w="917"/>
        <w:gridCol w:w="753"/>
        <w:gridCol w:w="354"/>
        <w:gridCol w:w="498"/>
        <w:gridCol w:w="518"/>
        <w:gridCol w:w="354"/>
        <w:gridCol w:w="214"/>
        <w:gridCol w:w="650"/>
        <w:gridCol w:w="627"/>
        <w:gridCol w:w="517"/>
        <w:gridCol w:w="126"/>
      </w:tblGrid>
      <w:tr w:rsidR="00984016" w:rsidRPr="00984016" w14:paraId="70095E06" w14:textId="77777777" w:rsidTr="00984016">
        <w:trPr>
          <w:gridAfter w:val="1"/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353C0D10" w14:textId="77777777" w:rsidR="00984016" w:rsidRPr="00984016" w:rsidRDefault="00984016" w:rsidP="00984016">
            <w:pPr>
              <w:spacing w:after="60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Rank</w:t>
            </w:r>
          </w:p>
        </w:tc>
        <w:tc>
          <w:tcPr>
            <w:tcW w:w="13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BCDEE76" w14:textId="77777777" w:rsidR="00984016" w:rsidRPr="00984016" w:rsidRDefault="00984016" w:rsidP="00984016">
            <w:pPr>
              <w:spacing w:after="60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Model type</w:t>
            </w:r>
          </w:p>
        </w:tc>
        <w:tc>
          <w:tcPr>
            <w:tcW w:w="113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064201EF" w14:textId="77777777" w:rsidR="00984016" w:rsidRPr="00984016" w:rsidRDefault="00984016" w:rsidP="00984016">
            <w:pPr>
              <w:spacing w:after="60"/>
              <w:ind w:left="-69" w:right="-250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 xml:space="preserve">Velocity of </w:t>
            </w: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br/>
              <w:t>isotherm shift</w:t>
            </w:r>
          </w:p>
        </w:tc>
        <w:tc>
          <w:tcPr>
            <w:tcW w:w="130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2D50D1DE" w14:textId="77777777" w:rsidR="00984016" w:rsidRPr="00984016" w:rsidRDefault="00984016" w:rsidP="00984016">
            <w:pPr>
              <w:spacing w:after="60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Dispersal distanc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108FF34A" w14:textId="77777777" w:rsidR="00984016" w:rsidRPr="00984016" w:rsidRDefault="00984016" w:rsidP="00984016">
            <w:pPr>
              <w:spacing w:after="60"/>
              <w:jc w:val="center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Parameter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D7515DA" w14:textId="77777777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Estimat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0FD44056" w14:textId="77777777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Std. Error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</w:tcBorders>
            <w:shd w:val="clear" w:color="auto" w:fill="EFEFEF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CB4EBB2" w14:textId="77777777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Conditional R</w:t>
            </w: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vertAlign w:val="superscript"/>
                <w:lang w:val="en-CA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</w:tcBorders>
            <w:shd w:val="clear" w:color="auto" w:fill="EFEFEF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3C2FE4E" w14:textId="77777777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Marginal R</w:t>
            </w: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vertAlign w:val="superscript"/>
                <w:lang w:val="en-CA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bottom w:val="single" w:sz="6" w:space="0" w:color="000000"/>
            </w:tcBorders>
            <w:shd w:val="clear" w:color="auto" w:fill="EFEFEF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AA2CCBB" w14:textId="77777777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DF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2294E5F8" w14:textId="77777777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t-valu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547323C" w14:textId="77777777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p-value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75F0B27" w14:textId="77777777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n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43BAB76" w14:textId="77777777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K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302DB4F8" w14:textId="77777777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proofErr w:type="spellStart"/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Res.LL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64846588" w14:textId="77777777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proofErr w:type="spellStart"/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AIC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63811A2" w14:textId="77777777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b/>
                <w:bCs/>
                <w:sz w:val="14"/>
                <w:szCs w:val="14"/>
                <w:lang w:val="en-CA"/>
              </w:rPr>
            </w:pPr>
            <w:proofErr w:type="spellStart"/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ΔAICc</w:t>
            </w:r>
            <w:proofErr w:type="spellEnd"/>
          </w:p>
        </w:tc>
      </w:tr>
      <w:tr w:rsidR="00984016" w:rsidRPr="00984016" w14:paraId="3529A6C9" w14:textId="77777777" w:rsidTr="000F7592">
        <w:trPr>
          <w:gridAfter w:val="1"/>
          <w:trHeight w:val="61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268F4C8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1</w:t>
            </w:r>
          </w:p>
        </w:tc>
        <w:tc>
          <w:tcPr>
            <w:tcW w:w="13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D14A0DF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inimum rate</w:t>
            </w:r>
          </w:p>
          <w:p w14:paraId="7F836602" w14:textId="14A8C5C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F5B78AB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an</w:t>
            </w:r>
          </w:p>
          <w:p w14:paraId="6EED5442" w14:textId="11249658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EEA5502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aximum</w:t>
            </w:r>
          </w:p>
          <w:p w14:paraId="21C659CB" w14:textId="43A87A05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16F974A" w14:textId="71757E8F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10BC3DB" w14:textId="643ABB70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B657774" w14:textId="6E02DAE0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7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EA4A79B" w14:textId="0580B96A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4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DBED8ED" w14:textId="16FF58B3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D94BA10" w14:textId="147D0261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DB2D9F7" w14:textId="5D679E38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1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160D722" w14:textId="551101EE" w:rsidR="00984016" w:rsidRPr="00984016" w:rsidRDefault="00984016" w:rsidP="00984016">
            <w:pPr>
              <w:spacing w:after="6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B2A1DAE" w14:textId="46FC91EB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9C14605" w14:textId="02BC14A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6A8154B" w14:textId="7D03AC6C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87.98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945B22A" w14:textId="7D69A828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84.06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1D0DFE2" w14:textId="114AA84B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</w:tr>
      <w:tr w:rsidR="00984016" w:rsidRPr="00984016" w14:paraId="6311E00C" w14:textId="77777777" w:rsidTr="00984016">
        <w:trPr>
          <w:gridAfter w:val="1"/>
          <w:trHeight w:val="11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F04404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316DFC82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637CE3C3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493A9631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7A0B449" w14:textId="7AEDEEDD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inimum rate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B31303C" w14:textId="11DA7CBF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9142DDC" w14:textId="70F2BBC6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6303660" w14:textId="35B8A4CB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2A2D878" w14:textId="3FCA50D0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C573408" w14:textId="25ACC2FF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873F8D7" w14:textId="6D6BED31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57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41E1318" w14:textId="5D0F74F6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0CF4209" w14:textId="6298B77C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A24FD3B" w14:textId="556E72E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8138F7B" w14:textId="47889418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87.98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1745F3A" w14:textId="4D03780F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84.06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87607B0" w14:textId="3EBA7D1D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</w:tr>
      <w:tr w:rsidR="00984016" w:rsidRPr="00984016" w14:paraId="13386BC8" w14:textId="77777777" w:rsidTr="00984016">
        <w:trPr>
          <w:gridAfter w:val="1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FCD28F7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2</w:t>
            </w:r>
          </w:p>
        </w:tc>
        <w:tc>
          <w:tcPr>
            <w:tcW w:w="13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27F6AB1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Velocity of isotherm shift</w:t>
            </w:r>
          </w:p>
          <w:p w14:paraId="3CA96831" w14:textId="29B8995F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638EE09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an</w:t>
            </w:r>
          </w:p>
          <w:p w14:paraId="4A0EFF2F" w14:textId="561C5956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C2F7559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</w:t>
            </w:r>
          </w:p>
          <w:p w14:paraId="3C6090AE" w14:textId="189C09B1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F9B3E8C" w14:textId="38FC38F2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1BB6ACE" w14:textId="7DCCAB8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8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DFD5AE4" w14:textId="5AC1EA49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B94D8E9" w14:textId="000DB0F2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85234B2" w14:textId="37F6853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4BC402B" w14:textId="3E77F80A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4F6919A" w14:textId="370B9E2C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02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23CB4F0" w14:textId="0179EED2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DF6158F" w14:textId="4765D53F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4A5D589" w14:textId="6BCE751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8FDA04C" w14:textId="2EBBB0E4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88.0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4FB2794" w14:textId="0576D472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84.17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22A1370" w14:textId="14163AC2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1</w:t>
            </w:r>
          </w:p>
        </w:tc>
      </w:tr>
      <w:tr w:rsidR="00984016" w:rsidRPr="00984016" w14:paraId="1590D472" w14:textId="77777777" w:rsidTr="00984016">
        <w:trPr>
          <w:gridAfter w:val="1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8BA50E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6647FC46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72A602BC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65C3E96B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7DEA948" w14:textId="27528ACD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Velocity of isotherm shift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410E8DA" w14:textId="34BF8FF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7C1C7CA" w14:textId="66CF7356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01A6CFF" w14:textId="756D9235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0D43998" w14:textId="142BFF6D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8B25695" w14:textId="56C8C62F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CB06E37" w14:textId="00EA4074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5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78116E3" w14:textId="56CC4F84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E57D351" w14:textId="3EBF3DDB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A527D87" w14:textId="361A8333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9A6793D" w14:textId="42A6B86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88.0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285E0CB" w14:textId="686DCBD1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84.17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50D981A" w14:textId="0D0C9776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1</w:t>
            </w:r>
          </w:p>
        </w:tc>
      </w:tr>
      <w:tr w:rsidR="00984016" w:rsidRPr="00984016" w14:paraId="606F659E" w14:textId="77777777" w:rsidTr="00984016">
        <w:trPr>
          <w:gridAfter w:val="1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032D953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3</w:t>
            </w:r>
          </w:p>
        </w:tc>
        <w:tc>
          <w:tcPr>
            <w:tcW w:w="13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2FA6E80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inimum rate</w:t>
            </w:r>
          </w:p>
          <w:p w14:paraId="69C84308" w14:textId="29E093D3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A325ADC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an</w:t>
            </w:r>
          </w:p>
          <w:p w14:paraId="42C069BD" w14:textId="0994EC9D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0A745D3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dian</w:t>
            </w:r>
          </w:p>
          <w:p w14:paraId="6AA55DB6" w14:textId="352C8FC9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508F817" w14:textId="4BD6AB2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422768E" w14:textId="681164F0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2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92AE426" w14:textId="668729F8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D7F7958" w14:textId="498266E0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E5F0240" w14:textId="756745F1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DE656ED" w14:textId="2DB16FB9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8A17760" w14:textId="2D575DC0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23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56D56F8" w14:textId="216B2E0F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2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EAE51AB" w14:textId="58DAEFEE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07FE456" w14:textId="698035EC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567A191" w14:textId="30445B68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88.28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3AE07DA" w14:textId="6B69527D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84.66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66FF750" w14:textId="6D614F8B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</w:tr>
      <w:tr w:rsidR="00984016" w:rsidRPr="00984016" w14:paraId="0ACF7375" w14:textId="77777777" w:rsidTr="00984016">
        <w:trPr>
          <w:gridAfter w:val="1"/>
          <w:trHeight w:val="20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9A4906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35F030DD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5A8F6547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4A2D2A36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1B93627" w14:textId="34A99B1E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inimum rate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95F5C84" w14:textId="39594CBF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A6D38CD" w14:textId="48696E59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B28EC43" w14:textId="1889451C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BFC8D5F" w14:textId="09EAC560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2C856D9" w14:textId="12036D79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AB8746F" w14:textId="08B3A304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3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157A99B" w14:textId="7AC306B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B1283A3" w14:textId="4F949288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050E673" w14:textId="7D2201A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AA58246" w14:textId="3494A7BB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88.28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A838F9F" w14:textId="290BD78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84.66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4299895" w14:textId="3F65ABF5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6</w:t>
            </w:r>
          </w:p>
        </w:tc>
      </w:tr>
      <w:tr w:rsidR="00984016" w:rsidRPr="00984016" w14:paraId="5FBBC54D" w14:textId="77777777" w:rsidTr="00984016">
        <w:trPr>
          <w:gridAfter w:val="1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38D157C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4</w:t>
            </w:r>
          </w:p>
        </w:tc>
        <w:tc>
          <w:tcPr>
            <w:tcW w:w="13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3AA06C2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inimum rate</w:t>
            </w:r>
          </w:p>
          <w:p w14:paraId="667E28E9" w14:textId="2793D5F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0F45DF2" w14:textId="1C9BB8C6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3rd quartile</w:t>
            </w:r>
          </w:p>
        </w:tc>
        <w:tc>
          <w:tcPr>
            <w:tcW w:w="1306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A12DDB2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aximum</w:t>
            </w:r>
          </w:p>
          <w:p w14:paraId="09C4C497" w14:textId="1D0C463E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CB686C2" w14:textId="3BDC3046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15C9944" w14:textId="487A177D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870A8E9" w14:textId="5A1CF211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50CB900" w14:textId="67DF8798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4222457" w14:textId="137C3A4D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CD91AAA" w14:textId="54056F94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FE0A54D" w14:textId="7951F91F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83267FE" w14:textId="189F425D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0CC6033" w14:textId="11DCE0EF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B937810" w14:textId="67360E7A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372019D" w14:textId="7E14AAED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88.7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7B4AAFF" w14:textId="43EF3673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85.51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910ACA4" w14:textId="25B79EE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45</w:t>
            </w:r>
          </w:p>
        </w:tc>
      </w:tr>
      <w:tr w:rsidR="00984016" w:rsidRPr="00984016" w14:paraId="24381B11" w14:textId="77777777" w:rsidTr="00984016">
        <w:trPr>
          <w:gridAfter w:val="1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8CFDE1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58F47196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34B660F5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53B26C32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EEDA828" w14:textId="4181B9AC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inimum rate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E58F93E" w14:textId="7028391F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65EC353" w14:textId="574ABD6D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7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C780E1B" w14:textId="083600D5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4C22289" w14:textId="6959F372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6B3BE02" w14:textId="5631ADDC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88D1D35" w14:textId="33E5342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3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8A642DC" w14:textId="6A3E6D71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D5FCC23" w14:textId="3B37B3EC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F2728DD" w14:textId="4FD2D224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C57916F" w14:textId="26FFA0C0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88.7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6731F6C" w14:textId="5B8BF9BD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85.51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98952BD" w14:textId="14BA38C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45</w:t>
            </w:r>
          </w:p>
        </w:tc>
      </w:tr>
      <w:tr w:rsidR="00984016" w:rsidRPr="00984016" w14:paraId="73EFF921" w14:textId="77777777" w:rsidTr="00984016">
        <w:trPr>
          <w:gridAfter w:val="1"/>
          <w:trHeight w:val="140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7731F23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5</w:t>
            </w:r>
          </w:p>
        </w:tc>
        <w:tc>
          <w:tcPr>
            <w:tcW w:w="1312" w:type="dxa"/>
            <w:vMerge w:val="restart"/>
            <w:tcBorders>
              <w:top w:val="single" w:sz="4" w:space="0" w:color="000000"/>
              <w:lef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6946364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Velocity of isotherm shift</w:t>
            </w:r>
          </w:p>
          <w:p w14:paraId="367E51E4" w14:textId="6D84A6DE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71858F1" w14:textId="23B85B53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3rd quartile</w:t>
            </w:r>
          </w:p>
        </w:tc>
        <w:tc>
          <w:tcPr>
            <w:tcW w:w="1306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C18E978" w14:textId="3F40E44B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2C18B38" w14:textId="32201815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606A91B" w14:textId="4354980B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8922867" w14:textId="5078583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A24EF14" w14:textId="363E0C83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5F4AF2E" w14:textId="230CD9A2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6F1342E" w14:textId="5FF7B84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E6B9297" w14:textId="67FC7EFC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8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FE38871" w14:textId="14F12683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6F62BDF" w14:textId="18ED7C89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CFDD529" w14:textId="547C300E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0E78D37" w14:textId="7D48069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88.8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E21529E" w14:textId="3B7590A0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85.84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F6B56DC" w14:textId="5A2C24C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78</w:t>
            </w:r>
          </w:p>
        </w:tc>
      </w:tr>
      <w:tr w:rsidR="00984016" w:rsidRPr="00984016" w14:paraId="27959A95" w14:textId="77777777" w:rsidTr="00984016">
        <w:trPr>
          <w:gridAfter w:val="1"/>
          <w:trHeight w:val="1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58356491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</w:tcBorders>
            <w:hideMark/>
          </w:tcPr>
          <w:p w14:paraId="135FF901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3E0452C" w14:textId="7AEF88D8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DCA9076" w14:textId="503BC0D6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F14D2C9" w14:textId="0122C341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Velocity of isotherm shift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CE753A4" w14:textId="5084BFF2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180A6A1" w14:textId="7F939901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7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F851F44" w14:textId="2E87A2D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10D570E" w14:textId="440C1DD9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7D1BA36" w14:textId="39A995D6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3E1627D" w14:textId="490D66D8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28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88C2A14" w14:textId="0BAEAA9B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43724D8" w14:textId="4344D598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28D5BAB" w14:textId="4FCDD8A0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40289DB" w14:textId="3B95CAE4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88.87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06F957D" w14:textId="07B94084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85.84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3C6AADB" w14:textId="5DD67182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78</w:t>
            </w:r>
          </w:p>
        </w:tc>
      </w:tr>
      <w:tr w:rsidR="00984016" w:rsidRPr="00984016" w14:paraId="26CED550" w14:textId="77777777" w:rsidTr="00984016">
        <w:trPr>
          <w:gridAfter w:val="1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15805E5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6</w:t>
            </w:r>
          </w:p>
        </w:tc>
        <w:tc>
          <w:tcPr>
            <w:tcW w:w="13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AA6BD3A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inimum rate</w:t>
            </w:r>
          </w:p>
          <w:p w14:paraId="18E6EBC6" w14:textId="150284B1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F086B2E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3rd quartile</w:t>
            </w:r>
          </w:p>
          <w:p w14:paraId="6DEFCCA4" w14:textId="5261BBE1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AB90978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dian</w:t>
            </w:r>
          </w:p>
          <w:p w14:paraId="238A94E2" w14:textId="0A7198DC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67E6BC2" w14:textId="1156442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AF8BA29" w14:textId="4F6FDCE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30A71B8" w14:textId="2090ECCC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2B94383" w14:textId="0A7D84E6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85FBDC0" w14:textId="6122AA1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BFF5254" w14:textId="0FDB84FE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D0649B7" w14:textId="03A6261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2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546CC38" w14:textId="2D61F346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81558E8" w14:textId="252CF862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600B0F1" w14:textId="736E59A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39106B6" w14:textId="1E54FF16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89.0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DBB42F1" w14:textId="257C3C9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86.19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403F4B1" w14:textId="23578ADC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13</w:t>
            </w:r>
          </w:p>
        </w:tc>
      </w:tr>
      <w:tr w:rsidR="00984016" w:rsidRPr="00984016" w14:paraId="70D6B4EC" w14:textId="77777777" w:rsidTr="00984016">
        <w:trPr>
          <w:gridAfter w:val="1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DA1B94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3560DB7A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5FD0A193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61D35E77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4DBE1D0" w14:textId="49182AF2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inimum rate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2728F3B" w14:textId="552DD919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8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FED736A" w14:textId="0909FC41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8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371B76C" w14:textId="423F3445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C969C33" w14:textId="5CC599B1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8F334EE" w14:textId="352C848A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5427796" w14:textId="06A7359A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1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1F28943" w14:textId="7EADD648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088AC06" w14:textId="6F72E2FB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63C5677" w14:textId="6D89FD5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3CE0FD7" w14:textId="024F08A9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89.0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3426148" w14:textId="3B45704D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86.19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49AC724" w14:textId="7002D7D1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13</w:t>
            </w:r>
          </w:p>
        </w:tc>
      </w:tr>
      <w:tr w:rsidR="00984016" w:rsidRPr="00984016" w14:paraId="3EBAD918" w14:textId="77777777" w:rsidTr="00984016">
        <w:trPr>
          <w:gridAfter w:val="1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7E7C3E2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7</w:t>
            </w:r>
          </w:p>
        </w:tc>
        <w:tc>
          <w:tcPr>
            <w:tcW w:w="13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152A293" w14:textId="214B6DA8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  <w:r>
              <w:rPr>
                <w:rFonts w:ascii="Arial" w:hAnsi="Arial" w:cs="Arial"/>
                <w:sz w:val="14"/>
                <w:szCs w:val="14"/>
              </w:rPr>
              <w:t>: additive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F637F32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an</w:t>
            </w:r>
          </w:p>
          <w:p w14:paraId="2A33A36A" w14:textId="4D69E030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19187E3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dian</w:t>
            </w:r>
          </w:p>
          <w:p w14:paraId="1A10F453" w14:textId="3869C9A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779CD53" w14:textId="0F4237E8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6C6B355" w14:textId="6C9C1A4D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FDA96F9" w14:textId="03BA9668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FDEB927" w14:textId="41FD834B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E72002F" w14:textId="3AB5CDEB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67DDE06" w14:textId="60FA38DE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5BB4293" w14:textId="7CAF193B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1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BF5FCA9" w14:textId="02DF701A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6EAB198" w14:textId="2EBDEDB6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4ABD1A9" w14:textId="28C4FFB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E971824" w14:textId="25BA8FB9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2.5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585C517" w14:textId="08BCE24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5.24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7E6DD0C" w14:textId="594F627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1.17</w:t>
            </w:r>
          </w:p>
        </w:tc>
      </w:tr>
      <w:tr w:rsidR="00984016" w:rsidRPr="00984016" w14:paraId="69D98FFA" w14:textId="77777777" w:rsidTr="00984016">
        <w:trPr>
          <w:gridAfter w:val="1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74F5A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7C1BFD2B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58CC53C7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31B6EE8F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1EAA1B0" w14:textId="1065EFC6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149D08E" w14:textId="3572B8D3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7D29579" w14:textId="05A59C14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4BD4482" w14:textId="3D615992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BFA0B50" w14:textId="5AB6199E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290DEF8" w14:textId="3620E752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AC6A0F2" w14:textId="51A82A5C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0.74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1191704" w14:textId="00EFF94D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A94C9A5" w14:textId="113BB9DF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908ACF0" w14:textId="3B564AA6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CDF3F89" w14:textId="787A8ED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2.5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B956E7E" w14:textId="10C6D009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5.24</w:t>
            </w:r>
          </w:p>
        </w:tc>
        <w:tc>
          <w:tcPr>
            <w:tcW w:w="0" w:type="auto"/>
            <w:tcBorders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EBCBE33" w14:textId="36279B8C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1.17</w:t>
            </w:r>
          </w:p>
        </w:tc>
      </w:tr>
      <w:tr w:rsidR="00984016" w:rsidRPr="00984016" w14:paraId="10C7521C" w14:textId="77777777" w:rsidTr="00984016">
        <w:trPr>
          <w:gridAfter w:val="1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7567C6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651AFDBB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5784D0DD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1D4D97A3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4BF0A87" w14:textId="12FFB9E3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Velocity of isotherm shift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003AD5D" w14:textId="27B94AD6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3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81EBE32" w14:textId="558AF4C9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E737648" w14:textId="4EDDA673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E8D7423" w14:textId="2847650B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3AD1D3C" w14:textId="428945DA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3475B52" w14:textId="4C6130B3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6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3870812" w14:textId="675C659C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E4D659E" w14:textId="5EB2F0E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A403863" w14:textId="11D0C8F4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CC00D92" w14:textId="11B9F5DC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2.5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ED5918D" w14:textId="2619BBC3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5.24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23D9D47" w14:textId="4444DC3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1.17</w:t>
            </w:r>
          </w:p>
        </w:tc>
      </w:tr>
      <w:tr w:rsidR="00984016" w:rsidRPr="00984016" w14:paraId="04A8CD2C" w14:textId="77777777" w:rsidTr="00984016">
        <w:trPr>
          <w:gridAfter w:val="1"/>
          <w:trHeight w:val="125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9A5C12F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8</w:t>
            </w:r>
          </w:p>
        </w:tc>
        <w:tc>
          <w:tcPr>
            <w:tcW w:w="13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6F0FDB7" w14:textId="2C07DA19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  <w:r>
              <w:rPr>
                <w:rFonts w:ascii="Arial" w:hAnsi="Arial" w:cs="Arial"/>
                <w:sz w:val="14"/>
                <w:szCs w:val="14"/>
              </w:rPr>
              <w:t>: additive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1C2643E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an</w:t>
            </w:r>
          </w:p>
          <w:p w14:paraId="164246ED" w14:textId="71CA6714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9C06C81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aximum</w:t>
            </w:r>
          </w:p>
          <w:p w14:paraId="07A7A5E0" w14:textId="7CE15BB4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593498F" w14:textId="28E8CFF1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E79BBDB" w14:textId="2E8F4E22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F289048" w14:textId="27B9304F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233FE30" w14:textId="562FBE62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FAB3DB9" w14:textId="361A208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76BA438" w14:textId="01235834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787D328" w14:textId="1E2A2628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0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0BC8510" w14:textId="5F3B74F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2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B49A75C" w14:textId="0EB82A72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3A6214E" w14:textId="3BE7030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7587F9C" w14:textId="50719AF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3.3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9244815" w14:textId="448F545B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6.81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FEE213F" w14:textId="367DC9CD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2.75</w:t>
            </w:r>
          </w:p>
        </w:tc>
      </w:tr>
      <w:tr w:rsidR="00984016" w:rsidRPr="00984016" w14:paraId="49D01129" w14:textId="77777777" w:rsidTr="00984016">
        <w:trPr>
          <w:gridAfter w:val="1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D3C01D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087DFC0B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643AEDDD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43C41625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49261A2" w14:textId="7F97C748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EB855AD" w14:textId="3210224E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0BB8ECF" w14:textId="2B7278B7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662878C" w14:textId="618DBEB3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CF6D25C" w14:textId="15D9B80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3F0FEB8" w14:textId="396C6DA3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F68B6E1" w14:textId="7220B466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F3CAE01" w14:textId="3157AAA9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92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5EC3527" w14:textId="0B3AD743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1BFFC60" w14:textId="6B60CBD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D41B53C" w14:textId="7B7951F8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3.34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CD287C7" w14:textId="784A86F5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6.81</w:t>
            </w:r>
          </w:p>
        </w:tc>
        <w:tc>
          <w:tcPr>
            <w:tcW w:w="0" w:type="auto"/>
            <w:tcBorders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3AFB3FD" w14:textId="5E286C8C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2.75</w:t>
            </w:r>
          </w:p>
        </w:tc>
      </w:tr>
      <w:tr w:rsidR="00984016" w:rsidRPr="00984016" w14:paraId="13A2C8AF" w14:textId="77777777" w:rsidTr="00984016">
        <w:trPr>
          <w:gridAfter w:val="1"/>
          <w:trHeight w:val="82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E2F36BF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045429F6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2BDA7D6A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vMerge/>
            <w:tcBorders>
              <w:top w:val="single" w:sz="4" w:space="0" w:color="000000"/>
              <w:bottom w:val="single" w:sz="4" w:space="0" w:color="000000"/>
            </w:tcBorders>
            <w:hideMark/>
          </w:tcPr>
          <w:p w14:paraId="780A0413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34B526D" w14:textId="4562ECFB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Velocity of isotherm shift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BA5ED72" w14:textId="1030C7A6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793240D" w14:textId="3F8F5CAC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2DAE775" w14:textId="79E2FF48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2EE3A16" w14:textId="14687454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8373BE0" w14:textId="67C7CDF0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A00F112" w14:textId="2F83D820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28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12CFA36" w14:textId="5A364498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587A5B6" w14:textId="6EF25BF3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FED0485" w14:textId="62BE6639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2D3399C" w14:textId="3D6476BE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3.3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C55E099" w14:textId="522C2F4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6.81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5964000" w14:textId="041F02AD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2.75</w:t>
            </w:r>
          </w:p>
        </w:tc>
      </w:tr>
      <w:tr w:rsidR="00984016" w:rsidRPr="00984016" w14:paraId="6C18E3BD" w14:textId="77777777" w:rsidTr="00984016">
        <w:trPr>
          <w:gridAfter w:val="1"/>
          <w:trHeight w:val="212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6F98D1B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9</w:t>
            </w:r>
          </w:p>
        </w:tc>
        <w:tc>
          <w:tcPr>
            <w:tcW w:w="13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DE54A06" w14:textId="39663C1F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</w:p>
          <w:p w14:paraId="0EA7331B" w14:textId="5E5EA77D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F6054AC" w14:textId="46FA0091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</w:t>
            </w:r>
          </w:p>
        </w:tc>
        <w:tc>
          <w:tcPr>
            <w:tcW w:w="1306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D9D175C" w14:textId="65DB3326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E960C33" w14:textId="0DEF827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D5ECA09" w14:textId="5139DED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8797603" w14:textId="413111E9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6B13A84" w14:textId="2D009890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81EA33C" w14:textId="3D509D9A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A6900FF" w14:textId="19A57728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9582C6C" w14:textId="4E8D1A6E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9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6AD19C1" w14:textId="0E0559CE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9C1D7E1" w14:textId="4CAC034E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C83B99D" w14:textId="05631129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474A4EF" w14:textId="4CD142BB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4.4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9E84A0D" w14:textId="182F7B11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6.9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F6DBDC7" w14:textId="05A43160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2.84</w:t>
            </w:r>
          </w:p>
        </w:tc>
      </w:tr>
      <w:tr w:rsidR="00984016" w:rsidRPr="00984016" w14:paraId="3EABE964" w14:textId="77777777" w:rsidTr="00984016">
        <w:trPr>
          <w:gridAfter w:val="1"/>
          <w:trHeight w:val="15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E5BD94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left w:val="single" w:sz="4" w:space="0" w:color="000000"/>
              <w:bottom w:val="single" w:sz="4" w:space="0" w:color="auto"/>
            </w:tcBorders>
            <w:hideMark/>
          </w:tcPr>
          <w:p w14:paraId="35A697E1" w14:textId="5900BFB3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31D66A8" w14:textId="39CA0073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9F825A8" w14:textId="6C8808E4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FC963B7" w14:textId="7B12365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C033A79" w14:textId="2FB9AF9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2E70961" w14:textId="4F292153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45F8469" w14:textId="77F05E4B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F679681" w14:textId="5B5E5330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4057BB4" w14:textId="3A7F86A3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1675BA5" w14:textId="0A88D5EC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0.3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53385B5" w14:textId="53CCD2C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7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49D5683" w14:textId="73BEBED5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30C8654" w14:textId="77ABE776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28A1AD6" w14:textId="18DBA443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4.4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73440CE" w14:textId="3D3964B3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6.9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AA72077" w14:textId="5DD8F002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2.84</w:t>
            </w:r>
          </w:p>
        </w:tc>
      </w:tr>
      <w:tr w:rsidR="00984016" w:rsidRPr="00984016" w14:paraId="340654B8" w14:textId="77777777" w:rsidTr="00984016">
        <w:trPr>
          <w:trHeight w:val="51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4AF6F74D" w14:textId="347531CE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</w:pPr>
            <w:r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10</w:t>
            </w:r>
          </w:p>
        </w:tc>
        <w:tc>
          <w:tcPr>
            <w:tcW w:w="1312" w:type="dxa"/>
            <w:vMerge w:val="restart"/>
            <w:tcBorders>
              <w:left w:val="single" w:sz="4" w:space="0" w:color="000000"/>
            </w:tcBorders>
          </w:tcPr>
          <w:p w14:paraId="72868A5C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</w:p>
          <w:p w14:paraId="7F7A32D0" w14:textId="77777777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0DFC60B5" w14:textId="5733706C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</w:t>
            </w:r>
          </w:p>
        </w:tc>
        <w:tc>
          <w:tcPr>
            <w:tcW w:w="1306" w:type="dxa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2616BF12" w14:textId="6B6CBBD8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aximum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51ACDBAC" w14:textId="456F3ACA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6F742FEC" w14:textId="572F31D2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57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575F53CA" w14:textId="48972858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7F1E4B50" w14:textId="69F396C0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483C4196" w14:textId="40EB3B56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4AACE558" w14:textId="1B502830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65E7303E" w14:textId="6D227A06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33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71329B1A" w14:textId="5EB0280C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D7539D1" w14:textId="26FD358B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5537ED0D" w14:textId="5AFBDF86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5D8DFBAA" w14:textId="0BBB0335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4.46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2AFC90D6" w14:textId="2076AE78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7.01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64D20AF" w14:textId="040FFD80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2.9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5E1D71D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984016" w:rsidRPr="00984016" w14:paraId="39A2EB02" w14:textId="77777777" w:rsidTr="00984016">
        <w:trPr>
          <w:trHeight w:val="51"/>
        </w:trPr>
        <w:tc>
          <w:tcPr>
            <w:tcW w:w="0" w:type="auto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2D94BFC4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left w:val="single" w:sz="4" w:space="0" w:color="000000"/>
              <w:bottom w:val="single" w:sz="4" w:space="0" w:color="auto"/>
            </w:tcBorders>
          </w:tcPr>
          <w:p w14:paraId="3E8D8663" w14:textId="77777777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34" w:type="dxa"/>
            <w:vMerge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5669690B" w14:textId="77777777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06" w:type="dxa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24EFA61C" w14:textId="15800BBB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18C45538" w14:textId="0C04F7E5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F05FF0A" w14:textId="35A6D5B2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6415F73A" w14:textId="5C60EEC5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9BA48AF" w14:textId="0DB4E4FE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A832888" w14:textId="6FC1AD8D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54B6C3C5" w14:textId="742BECC9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028138A8" w14:textId="5427D0E1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2674193" w14:textId="16853D4E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E4B7541" w14:textId="108D8C97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6FDE08B7" w14:textId="215739A0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40146F9" w14:textId="2A4A6E84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4.4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00C86EA" w14:textId="047E8B0F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7.0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6BA08B48" w14:textId="05A96E68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2.95</w:t>
            </w:r>
          </w:p>
        </w:tc>
        <w:tc>
          <w:tcPr>
            <w:tcW w:w="0" w:type="auto"/>
            <w:tcBorders>
              <w:left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6E2E61E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984016" w:rsidRPr="00984016" w14:paraId="03AD94A8" w14:textId="77777777" w:rsidTr="00984016">
        <w:trPr>
          <w:trHeight w:val="51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6F85D20" w14:textId="39C2E3F4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1</w:t>
            </w:r>
          </w:p>
        </w:tc>
        <w:tc>
          <w:tcPr>
            <w:tcW w:w="1312" w:type="dxa"/>
            <w:vMerge w:val="restart"/>
            <w:tcBorders>
              <w:left w:val="single" w:sz="4" w:space="0" w:color="000000"/>
              <w:bottom w:val="single" w:sz="4" w:space="0" w:color="auto"/>
            </w:tcBorders>
            <w:hideMark/>
          </w:tcPr>
          <w:p w14:paraId="51194B52" w14:textId="22E8365F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  <w:r>
              <w:rPr>
                <w:rFonts w:ascii="Arial" w:hAnsi="Arial" w:cs="Arial"/>
                <w:sz w:val="14"/>
                <w:szCs w:val="14"/>
              </w:rPr>
              <w:t>: additive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44C69E2" w14:textId="2D0CBFD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3rd quartile</w:t>
            </w:r>
          </w:p>
          <w:p w14:paraId="526B798E" w14:textId="1E6C59DB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00232497" w14:textId="172E62A6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5F3F6CD3" w14:textId="698B3259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1F3ECECC" w14:textId="1C177B71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47901870" w14:textId="4BE7623C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7E066098" w14:textId="06B07CE1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55B4943D" w14:textId="3BB3787D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0BA7CD18" w14:textId="6F222874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F73B888" w14:textId="0C76CA34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99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557B16B1" w14:textId="4437DB4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6E22639B" w14:textId="2DE3D09E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854334F" w14:textId="17C6FC1E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11413D3C" w14:textId="47C2BFA6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3.46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0ED6F0FB" w14:textId="153F185A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7.06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66E779EA" w14:textId="3095EE64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3</w:t>
            </w:r>
          </w:p>
        </w:tc>
        <w:tc>
          <w:tcPr>
            <w:tcW w:w="0" w:type="auto"/>
            <w:tcBorders>
              <w:lef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1EB1C69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984016" w:rsidRPr="00984016" w14:paraId="2DBA0BE3" w14:textId="77777777" w:rsidTr="00984016">
        <w:trPr>
          <w:trHeight w:val="15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  <w:hideMark/>
          </w:tcPr>
          <w:p w14:paraId="352CA076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lef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C14A7E3" w14:textId="773AFC3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</w:tcBorders>
            <w:hideMark/>
          </w:tcPr>
          <w:p w14:paraId="0F795ADA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D9F1731" w14:textId="6C4EB124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B497CE8" w14:textId="7D98A858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6D499C68" w14:textId="647F254A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C02309A" w14:textId="7CC6793F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B0F504C" w14:textId="65265F45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558850F8" w14:textId="0C21BDCD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6997205E" w14:textId="057B0BE3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65C1B407" w14:textId="5C83AF99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0.63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53245060" w14:textId="42F459E6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53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32C58EE" w14:textId="332993D0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75C6512" w14:textId="5D18626F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E9E4FBC" w14:textId="0B852E4B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3.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5A65C439" w14:textId="0F4DB14A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7.06</w:t>
            </w:r>
          </w:p>
        </w:tc>
        <w:tc>
          <w:tcPr>
            <w:tcW w:w="0" w:type="auto"/>
            <w:tcBorders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0D25B240" w14:textId="329726A5" w:rsidR="00984016" w:rsidRPr="00984016" w:rsidRDefault="00984016" w:rsidP="00984016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36C48F4B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984016" w:rsidRPr="00984016" w14:paraId="70F54682" w14:textId="77777777" w:rsidTr="00984016">
        <w:trPr>
          <w:trHeight w:val="150"/>
        </w:trPr>
        <w:tc>
          <w:tcPr>
            <w:tcW w:w="0" w:type="auto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C9A70E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6F1AAF15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Borders>
              <w:bottom w:val="single" w:sz="4" w:space="0" w:color="000000"/>
            </w:tcBorders>
          </w:tcPr>
          <w:p w14:paraId="6DBBA127" w14:textId="5871BCFF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52223DFE" w14:textId="21EE925D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06B1179D" w14:textId="39E08A22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Velocity of isotherm shift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52E38972" w14:textId="76200786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7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7E1CC914" w14:textId="45CDA354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7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15B0F55" w14:textId="7CFFACE5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0D680E84" w14:textId="7798D628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6C01A13D" w14:textId="3D5CBE3C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4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5937F59" w14:textId="29FAC775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33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5689393F" w14:textId="14C2AE2C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6965FD67" w14:textId="0BA07939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08B73841" w14:textId="26572BC4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77F5D54D" w14:textId="7936D08C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3.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2D04D3F3" w14:textId="46EB7C9A" w:rsidR="00984016" w:rsidRPr="00984016" w:rsidRDefault="00984016" w:rsidP="00984016">
            <w:pPr>
              <w:spacing w:after="0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7.06</w:t>
            </w:r>
          </w:p>
        </w:tc>
        <w:tc>
          <w:tcPr>
            <w:tcW w:w="0" w:type="auto"/>
            <w:tcBorders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2D43D730" w14:textId="5317EF98" w:rsidR="00984016" w:rsidRPr="00984016" w:rsidRDefault="00984016" w:rsidP="00984016">
            <w:pPr>
              <w:spacing w:after="0"/>
              <w:jc w:val="right"/>
              <w:rPr>
                <w:rFonts w:ascii="Arial" w:hAnsi="Arial" w:cs="Arial"/>
                <w:sz w:val="14"/>
                <w:szCs w:val="14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3</w:t>
            </w:r>
          </w:p>
        </w:tc>
        <w:tc>
          <w:tcPr>
            <w:tcW w:w="0" w:type="auto"/>
            <w:vAlign w:val="center"/>
          </w:tcPr>
          <w:p w14:paraId="1EA311F9" w14:textId="77777777" w:rsidR="00984016" w:rsidRPr="00984016" w:rsidRDefault="00984016" w:rsidP="0098401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6F92F7B0" w14:textId="77777777" w:rsidTr="00984016">
        <w:trPr>
          <w:trHeight w:val="45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489DDCB" w14:textId="6A307FF1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2</w:t>
            </w:r>
          </w:p>
        </w:tc>
        <w:tc>
          <w:tcPr>
            <w:tcW w:w="1312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80E8F30" w14:textId="43C1032A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  <w:r>
              <w:rPr>
                <w:rFonts w:ascii="Arial" w:hAnsi="Arial" w:cs="Arial"/>
                <w:sz w:val="14"/>
                <w:szCs w:val="14"/>
              </w:rPr>
              <w:t>: additive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5197E121" w14:textId="0DFCDCDA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3rd quartile</w:t>
            </w:r>
          </w:p>
        </w:tc>
        <w:tc>
          <w:tcPr>
            <w:tcW w:w="1306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4AA48DC6" w14:textId="38B15816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aximum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25DFB627" w14:textId="068D0303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125BCC1D" w14:textId="6AB93459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66B2351F" w14:textId="5E1A2541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5DACD621" w14:textId="2C14102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4A9F9118" w14:textId="18BD2E7F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668E2F24" w14:textId="2CAD6EB1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77B367B8" w14:textId="147C4AC1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8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89EF069" w14:textId="7F4C8867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4479BBA5" w14:textId="3619E3C2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0D207812" w14:textId="1A436B8F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1AAF6D3" w14:textId="27821DE0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4.1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06CBBD8B" w14:textId="00D0CBF0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51333C83" w14:textId="66485AD0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vAlign w:val="center"/>
            <w:hideMark/>
          </w:tcPr>
          <w:p w14:paraId="1F50888B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169DFA87" w14:textId="77777777" w:rsidTr="00475284">
        <w:trPr>
          <w:trHeight w:val="165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43507CE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31796731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978984C" w14:textId="3DBFEA85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27758C0" w14:textId="13A962E4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77949FFA" w14:textId="320A856B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BCA3F0C" w14:textId="58AD22B3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8E16156" w14:textId="05191C26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9600000" w14:textId="2F599F98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2ECDF16" w14:textId="1C4C5021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43715B9" w14:textId="36AAC786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0494608" w14:textId="50B528B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2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661062FE" w14:textId="50E891F5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7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DB28C0F" w14:textId="05343FCC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65B3D07F" w14:textId="408015C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E52890E" w14:textId="0CD054A1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4.14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F60ADA8" w14:textId="5D3DBF75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8.43</w:t>
            </w:r>
          </w:p>
        </w:tc>
        <w:tc>
          <w:tcPr>
            <w:tcW w:w="0" w:type="auto"/>
            <w:tcBorders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AF3027D" w14:textId="24E6C485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4.37</w:t>
            </w:r>
          </w:p>
        </w:tc>
        <w:tc>
          <w:tcPr>
            <w:tcW w:w="0" w:type="auto"/>
            <w:vAlign w:val="center"/>
            <w:hideMark/>
          </w:tcPr>
          <w:p w14:paraId="5344EF52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5E7C898B" w14:textId="77777777" w:rsidTr="00475284">
        <w:trPr>
          <w:trHeight w:val="15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A0C96F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445C9099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2E241F4A" w14:textId="0694C07E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AD12E54" w14:textId="64437262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05EB1B32" w14:textId="4756A18A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Velocity of isotherm shift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277EF600" w14:textId="6180165A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CB0379D" w14:textId="09E67821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8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F52652B" w14:textId="699B4002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6FFE203" w14:textId="03F38B82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18E5A32" w14:textId="313BBA97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4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D26E01F" w14:textId="5B720DD1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0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7770C253" w14:textId="4188F865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BDBEBC7" w14:textId="3EAE22FE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7EF1146B" w14:textId="39813E1E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01A958FE" w14:textId="2E38E88E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4.14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8C7AF29" w14:textId="407AA199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8.43</w:t>
            </w:r>
          </w:p>
        </w:tc>
        <w:tc>
          <w:tcPr>
            <w:tcW w:w="0" w:type="auto"/>
            <w:tcBorders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F979C25" w14:textId="3B963210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4.37</w:t>
            </w:r>
          </w:p>
        </w:tc>
        <w:tc>
          <w:tcPr>
            <w:tcW w:w="0" w:type="auto"/>
            <w:vAlign w:val="center"/>
            <w:hideMark/>
          </w:tcPr>
          <w:p w14:paraId="33A510A6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231BE6B3" w14:textId="77777777" w:rsidTr="00984016">
        <w:trPr>
          <w:trHeight w:val="240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F8BCC13" w14:textId="302F76F3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3</w:t>
            </w:r>
          </w:p>
        </w:tc>
        <w:tc>
          <w:tcPr>
            <w:tcW w:w="13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120D0C4" w14:textId="426143A9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  <w:r>
              <w:rPr>
                <w:rFonts w:ascii="Arial" w:hAnsi="Arial" w:cs="Arial"/>
                <w:sz w:val="14"/>
                <w:szCs w:val="14"/>
              </w:rPr>
              <w:t xml:space="preserve">: </w:t>
            </w:r>
            <w:r>
              <w:rPr>
                <w:rFonts w:ascii="Arial" w:hAnsi="Arial" w:cs="Arial"/>
                <w:sz w:val="14"/>
                <w:szCs w:val="14"/>
              </w:rPr>
              <w:t>interactive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2F5BD35" w14:textId="4699E9A2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an</w:t>
            </w:r>
          </w:p>
        </w:tc>
        <w:tc>
          <w:tcPr>
            <w:tcW w:w="1306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868511A" w14:textId="61778684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4FC2ACA" w14:textId="0C6453EA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90257C9" w14:textId="4AF9ED17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9EE69AD" w14:textId="1122B957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8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A58D968" w14:textId="61EB7156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D99302A" w14:textId="4A8C449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8D99CBD" w14:textId="2915B674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F5EE490" w14:textId="05095E7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0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6734359" w14:textId="198D4C43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EEBA1C5" w14:textId="68B18B46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0A9E6BE" w14:textId="6AD08991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10601AE" w14:textId="239162CE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7.5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E7B5751" w14:textId="53BF57B9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7.36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CD16F81" w14:textId="6D36A6F8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3.3</w:t>
            </w:r>
          </w:p>
        </w:tc>
        <w:tc>
          <w:tcPr>
            <w:tcW w:w="0" w:type="auto"/>
            <w:vAlign w:val="center"/>
            <w:hideMark/>
          </w:tcPr>
          <w:p w14:paraId="5CEA49BE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23C3F0B1" w14:textId="77777777" w:rsidTr="000F7592">
        <w:trPr>
          <w:trHeight w:val="2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6E315B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1E6818BF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A8A2311" w14:textId="13D83FA5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07013B0" w14:textId="4213FCDB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6B0143A" w14:textId="2F04869D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C04C997" w14:textId="1857421A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EB67B7F" w14:textId="2FEF97C8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9ACA893" w14:textId="159EAFBF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FCC0FE8" w14:textId="03C8EEEF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28AFE76" w14:textId="10703D2B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950E422" w14:textId="0FF9AEC6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4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F4CE284" w14:textId="79D4DD84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97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39AA697" w14:textId="7642F761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EF5B105" w14:textId="021929C5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294CF34" w14:textId="1A6422D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7.59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1DDD52F" w14:textId="0E995566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7.36</w:t>
            </w:r>
          </w:p>
        </w:tc>
        <w:tc>
          <w:tcPr>
            <w:tcW w:w="0" w:type="auto"/>
            <w:tcBorders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6483700" w14:textId="2B6DD284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3.3</w:t>
            </w:r>
          </w:p>
        </w:tc>
        <w:tc>
          <w:tcPr>
            <w:tcW w:w="0" w:type="auto"/>
            <w:vAlign w:val="center"/>
            <w:hideMark/>
          </w:tcPr>
          <w:p w14:paraId="130AE370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66F00C8B" w14:textId="77777777" w:rsidTr="000F7592">
        <w:trPr>
          <w:trHeight w:val="2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F58833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1C76D476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15C174BB" w14:textId="40D9D9EF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9A7F6D0" w14:textId="6A0E4780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BB44AF9" w14:textId="435005DE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Velocity of isotherm shift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EAD2240" w14:textId="79F0B610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307CB63" w14:textId="78964EA5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D128283" w14:textId="3953F9E4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A25A480" w14:textId="65A673AC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1246BDC" w14:textId="34F13BE2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3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D4ABAF3" w14:textId="18CE22C9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62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6F2E8EC" w14:textId="5F4ACD96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FDE8E1B" w14:textId="53BDE396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7FEA2FC" w14:textId="36D0C124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EBF7D15" w14:textId="018E5F25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7.59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32E58CE" w14:textId="4DE4B27B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7.36</w:t>
            </w:r>
          </w:p>
        </w:tc>
        <w:tc>
          <w:tcPr>
            <w:tcW w:w="0" w:type="auto"/>
            <w:tcBorders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411D04C" w14:textId="59A000AF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3.3</w:t>
            </w:r>
          </w:p>
        </w:tc>
        <w:tc>
          <w:tcPr>
            <w:tcW w:w="0" w:type="auto"/>
            <w:vAlign w:val="center"/>
            <w:hideMark/>
          </w:tcPr>
          <w:p w14:paraId="114D8B92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7D6BDFB7" w14:textId="77777777" w:rsidTr="000F7592">
        <w:trPr>
          <w:trHeight w:val="2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21E2CA8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7AA3DBAE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7B2F9A51" w14:textId="5B001D8F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6C401C38" w14:textId="008A76E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28787DA" w14:textId="42DFEE7F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 xml:space="preserve">Potential dispersal </w:t>
            </w:r>
            <w:proofErr w:type="spellStart"/>
            <w:proofErr w:type="gramStart"/>
            <w:r w:rsidRPr="00984016">
              <w:rPr>
                <w:rFonts w:ascii="Arial" w:hAnsi="Arial" w:cs="Arial"/>
                <w:sz w:val="14"/>
                <w:szCs w:val="14"/>
              </w:rPr>
              <w:t>rate:velocity</w:t>
            </w:r>
            <w:proofErr w:type="spellEnd"/>
            <w:proofErr w:type="gramEnd"/>
            <w:r w:rsidRPr="00984016">
              <w:rPr>
                <w:rFonts w:ascii="Arial" w:hAnsi="Arial" w:cs="Arial"/>
                <w:sz w:val="14"/>
                <w:szCs w:val="14"/>
              </w:rPr>
              <w:t xml:space="preserve"> of isotherm shift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473AB9B" w14:textId="18449D07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48B4B6C" w14:textId="55E0ED9F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ED96094" w14:textId="3108C840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45AC870" w14:textId="38F710C6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9C82CC7" w14:textId="57FE5111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3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F6AC20F" w14:textId="03D06943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0.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DA3855B" w14:textId="05E37AC2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6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53FA79C" w14:textId="02E90992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60DE451" w14:textId="4120D625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DFCA654" w14:textId="23C41473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7.5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085D97B" w14:textId="34514370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7.36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9F50BEA" w14:textId="2C94FA5A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3.3</w:t>
            </w:r>
          </w:p>
        </w:tc>
        <w:tc>
          <w:tcPr>
            <w:tcW w:w="0" w:type="auto"/>
            <w:vAlign w:val="center"/>
            <w:hideMark/>
          </w:tcPr>
          <w:p w14:paraId="686B74C7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1C9F85E2" w14:textId="77777777" w:rsidTr="00984016">
        <w:trPr>
          <w:trHeight w:val="240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E725F20" w14:textId="60451CCE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1</w:t>
            </w:r>
            <w:r w:rsidR="000F7592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4</w:t>
            </w:r>
          </w:p>
        </w:tc>
        <w:tc>
          <w:tcPr>
            <w:tcW w:w="13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4B81AF9" w14:textId="478CDBF9" w:rsidR="00475284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  <w:r>
              <w:rPr>
                <w:rFonts w:ascii="Arial" w:hAnsi="Arial" w:cs="Arial"/>
                <w:sz w:val="14"/>
                <w:szCs w:val="14"/>
              </w:rPr>
              <w:t>: interactive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5EFC62E" w14:textId="5BA297F8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3rd quartile</w:t>
            </w:r>
          </w:p>
        </w:tc>
        <w:tc>
          <w:tcPr>
            <w:tcW w:w="1306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A92B923" w14:textId="12245822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9D5592C" w14:textId="4F327A1A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8CA9E37" w14:textId="66F59B46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8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024646C" w14:textId="3B50D941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F2D3ECE" w14:textId="738C90EB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5CF27D3" w14:textId="108CC609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7379A56" w14:textId="2D92EE1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B288245" w14:textId="49B81A2E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9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C1A97A3" w14:textId="10E7726B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3382AC0" w14:textId="6AA2BE05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CCCB5C2" w14:textId="199416C5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4659B2F" w14:textId="133BAB92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8.5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8FF4465" w14:textId="561C70FA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9.3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3EFCD4D" w14:textId="1F45A596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.24</w:t>
            </w:r>
          </w:p>
        </w:tc>
        <w:tc>
          <w:tcPr>
            <w:tcW w:w="0" w:type="auto"/>
            <w:vAlign w:val="center"/>
            <w:hideMark/>
          </w:tcPr>
          <w:p w14:paraId="1974459E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7BC89EFB" w14:textId="77777777" w:rsidTr="000F7592">
        <w:trPr>
          <w:trHeight w:val="2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EDFED85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5FA7C68E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2791B1D" w14:textId="24E21BA5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B120618" w14:textId="67D6575B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D80A966" w14:textId="37FB034D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BEF905D" w14:textId="121225BD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081FF41" w14:textId="44559E62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62A0E53" w14:textId="23A9E04F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67431FC" w14:textId="470EEDD9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2AE7FDB" w14:textId="577AE7D9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B6BB48C" w14:textId="7CA2D183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DFA3D57" w14:textId="4EE63E48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41034AF" w14:textId="71F03F32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CC1DDA2" w14:textId="28B568B6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4609BAB" w14:textId="527ED838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8.5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940C6DC" w14:textId="6739CED5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9.3</w:t>
            </w:r>
          </w:p>
        </w:tc>
        <w:tc>
          <w:tcPr>
            <w:tcW w:w="0" w:type="auto"/>
            <w:tcBorders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519DAA9" w14:textId="2FC0B033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.24</w:t>
            </w:r>
          </w:p>
        </w:tc>
        <w:tc>
          <w:tcPr>
            <w:tcW w:w="0" w:type="auto"/>
            <w:vAlign w:val="center"/>
            <w:hideMark/>
          </w:tcPr>
          <w:p w14:paraId="1FE05279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5C039E60" w14:textId="77777777" w:rsidTr="000F7592">
        <w:trPr>
          <w:trHeight w:val="2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A87F7C5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2D3932AF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065A2F8E" w14:textId="1358CCFF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CDF151B" w14:textId="114B5DC3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5398154" w14:textId="61C8538B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Velocity of isotherm shift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A234929" w14:textId="0F696E07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8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6BA74F9" w14:textId="7E0AB2A5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8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A264E72" w14:textId="7B74656A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A9C4B07" w14:textId="3B638EEA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8F6F654" w14:textId="2C434BA4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3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554C37E" w14:textId="69EA589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27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FDC7D7C" w14:textId="2FED2E72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2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8C6C72E" w14:textId="391BA926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CD3EDFA" w14:textId="7534F98F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95D677C" w14:textId="0C56CC3A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8.5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F57EDD2" w14:textId="78E5887C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9.3</w:t>
            </w:r>
          </w:p>
        </w:tc>
        <w:tc>
          <w:tcPr>
            <w:tcW w:w="0" w:type="auto"/>
            <w:tcBorders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B4B48D0" w14:textId="18B1FED3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.24</w:t>
            </w:r>
          </w:p>
        </w:tc>
        <w:tc>
          <w:tcPr>
            <w:tcW w:w="0" w:type="auto"/>
            <w:vAlign w:val="center"/>
            <w:hideMark/>
          </w:tcPr>
          <w:p w14:paraId="5AC894DC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7A4D8441" w14:textId="77777777" w:rsidTr="000F7592">
        <w:trPr>
          <w:trHeight w:val="2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DFBCA4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4F54AB68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7E4087B9" w14:textId="7FB16BEB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0CA3C756" w14:textId="50BD0D3B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222DCED" w14:textId="633B91C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 xml:space="preserve">Potential dispersal </w:t>
            </w:r>
            <w:proofErr w:type="spellStart"/>
            <w:proofErr w:type="gramStart"/>
            <w:r w:rsidRPr="00984016">
              <w:rPr>
                <w:rFonts w:ascii="Arial" w:hAnsi="Arial" w:cs="Arial"/>
                <w:sz w:val="14"/>
                <w:szCs w:val="14"/>
              </w:rPr>
              <w:t>rate:velocity</w:t>
            </w:r>
            <w:proofErr w:type="spellEnd"/>
            <w:proofErr w:type="gramEnd"/>
            <w:r w:rsidRPr="00984016">
              <w:rPr>
                <w:rFonts w:ascii="Arial" w:hAnsi="Arial" w:cs="Arial"/>
                <w:sz w:val="14"/>
                <w:szCs w:val="14"/>
              </w:rPr>
              <w:t xml:space="preserve"> of isotherm shift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E8229CC" w14:textId="64564337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28A2558" w14:textId="0C95C4B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8C76E37" w14:textId="68A90BAE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5DC3E9A" w14:textId="3831F292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D5A4EEC" w14:textId="28ED7892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3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C927752" w14:textId="17D8716B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0.27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9F8587C" w14:textId="6583C5E6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7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76762C4" w14:textId="0B4BF2F5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444CB41" w14:textId="7BB451C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E362C1F" w14:textId="4FB24903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8.5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F475AE1" w14:textId="05A7CC8A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09.3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F765DBB" w14:textId="115E7273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.24</w:t>
            </w:r>
          </w:p>
        </w:tc>
        <w:tc>
          <w:tcPr>
            <w:tcW w:w="0" w:type="auto"/>
            <w:vAlign w:val="center"/>
            <w:hideMark/>
          </w:tcPr>
          <w:p w14:paraId="7EFE3BEA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43DBDB3C" w14:textId="77777777" w:rsidTr="00984016">
        <w:trPr>
          <w:trHeight w:val="240"/>
        </w:trPr>
        <w:tc>
          <w:tcPr>
            <w:tcW w:w="0" w:type="auto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AD7A262" w14:textId="184BDF21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1</w:t>
            </w:r>
            <w:r w:rsidR="000F7592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5</w:t>
            </w:r>
          </w:p>
        </w:tc>
        <w:tc>
          <w:tcPr>
            <w:tcW w:w="13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0D53B3D" w14:textId="6AD2AF48" w:rsidR="000F7592" w:rsidRPr="00984016" w:rsidRDefault="00475284" w:rsidP="000F7592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  <w:r w:rsidR="000F7592">
              <w:rPr>
                <w:rFonts w:ascii="Arial" w:hAnsi="Arial" w:cs="Arial"/>
                <w:sz w:val="14"/>
                <w:szCs w:val="14"/>
              </w:rPr>
              <w:t>: interactive</w:t>
            </w:r>
          </w:p>
          <w:p w14:paraId="0D7D4B51" w14:textId="01DFBA6D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ABF215E" w14:textId="18E54514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ean</w:t>
            </w:r>
          </w:p>
        </w:tc>
        <w:tc>
          <w:tcPr>
            <w:tcW w:w="1306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16FDCCE" w14:textId="1319F536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aximum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B769385" w14:textId="7C36440F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F061022" w14:textId="06299BC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6A5D8BF" w14:textId="1A21A56F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8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378DC8C" w14:textId="4617535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EB1B370" w14:textId="15A15D1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23D9B97" w14:textId="73FDB853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086C9C6" w14:textId="64F73D86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9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DF76334" w14:textId="2FAF0025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6A5BD86" w14:textId="4FD20554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F648C6D" w14:textId="2D2AA1C5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F6C2E21" w14:textId="4DF6C13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9.72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4327D7B" w14:textId="124FE1DB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11.62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004BB31" w14:textId="75E7DC67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7.56</w:t>
            </w:r>
          </w:p>
        </w:tc>
        <w:tc>
          <w:tcPr>
            <w:tcW w:w="0" w:type="auto"/>
            <w:vAlign w:val="center"/>
            <w:hideMark/>
          </w:tcPr>
          <w:p w14:paraId="730938FB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5853C0E5" w14:textId="77777777" w:rsidTr="000F7592">
        <w:trPr>
          <w:trHeight w:val="2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7675EB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2F96B281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434ADB8D" w14:textId="35DDC56E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29D57E26" w14:textId="54860E41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E554E0B" w14:textId="1EFE65BA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99FFED3" w14:textId="7FAFF4BE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9FF9DD2" w14:textId="56CE5B93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E5671D4" w14:textId="459C05BF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559CBA0" w14:textId="0D954715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0E58B65" w14:textId="23914702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1218C78" w14:textId="05EFE88E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2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F1684DA" w14:textId="6270E16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82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DF36DF2" w14:textId="1F84CB65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ECDB314" w14:textId="447BAF64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45C021F" w14:textId="5804770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9.72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8CA42D8" w14:textId="3E57305E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11.62</w:t>
            </w:r>
          </w:p>
        </w:tc>
        <w:tc>
          <w:tcPr>
            <w:tcW w:w="0" w:type="auto"/>
            <w:tcBorders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2731B4E" w14:textId="31E76469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7.56</w:t>
            </w:r>
          </w:p>
        </w:tc>
        <w:tc>
          <w:tcPr>
            <w:tcW w:w="0" w:type="auto"/>
            <w:vAlign w:val="center"/>
            <w:hideMark/>
          </w:tcPr>
          <w:p w14:paraId="63EB6377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7BB6A050" w14:textId="77777777" w:rsidTr="000F7592">
        <w:trPr>
          <w:trHeight w:val="2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1BE3EA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hideMark/>
          </w:tcPr>
          <w:p w14:paraId="69034FDD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3F1BB28B" w14:textId="4F80BDF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Mar>
              <w:top w:w="0" w:type="dxa"/>
              <w:left w:w="60" w:type="dxa"/>
              <w:bottom w:w="0" w:type="dxa"/>
              <w:right w:w="60" w:type="dxa"/>
            </w:tcMar>
          </w:tcPr>
          <w:p w14:paraId="249D4F7F" w14:textId="17EBE36E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1FF7C2D" w14:textId="28A6FAA0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Velocity of isotherm shift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14B974E" w14:textId="235D8B43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3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BF82D5A" w14:textId="5F0627A2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AF0C15F" w14:textId="0A2B6A31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1371920" w14:textId="3E958256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9CBC2A2" w14:textId="495E8095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3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8F68ACF" w14:textId="10E962CB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.17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537E565" w14:textId="1344EDA2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3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C67FE07" w14:textId="565D0E75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C891E12" w14:textId="4B007798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35375FA" w14:textId="6BF8DAEE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9.72</w:t>
            </w:r>
          </w:p>
        </w:tc>
        <w:tc>
          <w:tcPr>
            <w:tcW w:w="0" w:type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3E1BEB5" w14:textId="44F3DF10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11.62</w:t>
            </w:r>
          </w:p>
        </w:tc>
        <w:tc>
          <w:tcPr>
            <w:tcW w:w="0" w:type="auto"/>
            <w:tcBorders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65DD2CA" w14:textId="5AC1335D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7.56</w:t>
            </w:r>
          </w:p>
        </w:tc>
        <w:tc>
          <w:tcPr>
            <w:tcW w:w="0" w:type="auto"/>
            <w:vAlign w:val="center"/>
            <w:hideMark/>
          </w:tcPr>
          <w:p w14:paraId="4D42189A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475284" w:rsidRPr="00984016" w14:paraId="01E7061A" w14:textId="77777777" w:rsidTr="000F7592">
        <w:trPr>
          <w:trHeight w:val="2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28310B22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hideMark/>
          </w:tcPr>
          <w:p w14:paraId="7C84EABE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122E8199" w14:textId="5CA5CC7A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1D2E86C0" w14:textId="19047FC1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CF4481F" w14:textId="315E78CC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 xml:space="preserve">Potential dispersal </w:t>
            </w:r>
            <w:proofErr w:type="spellStart"/>
            <w:proofErr w:type="gramStart"/>
            <w:r w:rsidRPr="00984016">
              <w:rPr>
                <w:rFonts w:ascii="Arial" w:hAnsi="Arial" w:cs="Arial"/>
                <w:sz w:val="14"/>
                <w:szCs w:val="14"/>
              </w:rPr>
              <w:t>rate:velocity</w:t>
            </w:r>
            <w:proofErr w:type="spellEnd"/>
            <w:proofErr w:type="gramEnd"/>
            <w:r w:rsidRPr="00984016">
              <w:rPr>
                <w:rFonts w:ascii="Arial" w:hAnsi="Arial" w:cs="Arial"/>
                <w:sz w:val="14"/>
                <w:szCs w:val="14"/>
              </w:rPr>
              <w:t xml:space="preserve"> of isotherm shift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27F94F7" w14:textId="72C613AA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382C16A" w14:textId="35A1E40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A42D8BF" w14:textId="1EB674BB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181FE0A" w14:textId="58A8F1A4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2FB99A2" w14:textId="2A7B97CC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3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94180B8" w14:textId="2A89760D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0.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0F3D469" w14:textId="0BA5A135" w:rsidR="00475284" w:rsidRPr="00984016" w:rsidRDefault="00475284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84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5288825" w14:textId="6C261F54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EFBAD06" w14:textId="0D8CD8BF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8299C81" w14:textId="6F63DB58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299.7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F65D06F" w14:textId="64E2B581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11.62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FFA2EC7" w14:textId="6859FD7D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7.56</w:t>
            </w:r>
          </w:p>
        </w:tc>
        <w:tc>
          <w:tcPr>
            <w:tcW w:w="0" w:type="auto"/>
            <w:vAlign w:val="center"/>
            <w:hideMark/>
          </w:tcPr>
          <w:p w14:paraId="348C3556" w14:textId="77777777" w:rsidR="00475284" w:rsidRPr="00984016" w:rsidRDefault="00475284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0F7592" w:rsidRPr="00984016" w14:paraId="7FE545EA" w14:textId="77777777" w:rsidTr="000F7592">
        <w:trPr>
          <w:trHeight w:val="24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6E1CF77" w14:textId="0A512B57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14"/>
                <w:szCs w:val="14"/>
                <w:lang w:val="en-CA"/>
              </w:rPr>
              <w:t>6</w:t>
            </w:r>
          </w:p>
        </w:tc>
        <w:tc>
          <w:tcPr>
            <w:tcW w:w="1312" w:type="dxa"/>
            <w:vMerge w:val="restart"/>
            <w:tcBorders>
              <w:top w:val="single" w:sz="4" w:space="0" w:color="auto"/>
              <w:left w:val="single" w:sz="4" w:space="0" w:color="000000"/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FE0CEAA" w14:textId="6383A5AF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  <w:r>
              <w:rPr>
                <w:rFonts w:ascii="Arial" w:hAnsi="Arial" w:cs="Arial"/>
                <w:sz w:val="14"/>
                <w:szCs w:val="14"/>
              </w:rPr>
              <w:t>: interactive</w:t>
            </w:r>
          </w:p>
        </w:tc>
        <w:tc>
          <w:tcPr>
            <w:tcW w:w="1134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E6536B6" w14:textId="754D388B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3rd quartile</w:t>
            </w:r>
          </w:p>
        </w:tc>
        <w:tc>
          <w:tcPr>
            <w:tcW w:w="1306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BF0ADC6" w14:textId="5ECBCD64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Maximum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B474D9C" w14:textId="71C06335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9793ADC" w14:textId="41181F88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2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AD3AD97" w14:textId="72E5EFBA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3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5B73F03" w14:textId="4F7011D6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1F94908" w14:textId="70FA9120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37383F6" w14:textId="7274D274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19A35DB" w14:textId="416729D1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8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410E2F5" w14:textId="24D30A3F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4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6DFA707" w14:textId="6AA982E9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D1758BC" w14:textId="77E72715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3B4100C" w14:textId="39413F07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300.6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DD85779" w14:textId="1F968B73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13.56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FA0C938" w14:textId="0EE63268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9.5</w:t>
            </w:r>
          </w:p>
        </w:tc>
        <w:tc>
          <w:tcPr>
            <w:tcW w:w="0" w:type="auto"/>
            <w:vAlign w:val="center"/>
            <w:hideMark/>
          </w:tcPr>
          <w:p w14:paraId="6F8FEF89" w14:textId="77777777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0F7592" w:rsidRPr="00984016" w14:paraId="44ED4F47" w14:textId="77777777" w:rsidTr="000F7592">
        <w:trPr>
          <w:trHeight w:val="2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19B8189F" w14:textId="741AB06B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hideMark/>
          </w:tcPr>
          <w:p w14:paraId="469553EB" w14:textId="24C9084F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69C13523" w14:textId="729B69FF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34206698" w14:textId="5FA25B74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A0C97C1" w14:textId="375DE1BC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Potential dispersal rate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026AC58" w14:textId="32DBB37D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6AE6EA7" w14:textId="52238E24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CD7EFD4" w14:textId="3910D272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3189F31" w14:textId="5566314F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29FC1FD" w14:textId="2EB3A580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5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5E1E0AE" w14:textId="1BD906A7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2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5752E8D" w14:textId="2580DF39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B87D207" w14:textId="5C0054F6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4914B96" w14:textId="13C8579B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50D6254" w14:textId="07D5A0EA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300.6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D820A20" w14:textId="298AEF0D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13.56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0CB771F" w14:textId="5201887C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9.5</w:t>
            </w:r>
          </w:p>
        </w:tc>
        <w:tc>
          <w:tcPr>
            <w:tcW w:w="0" w:type="auto"/>
            <w:vAlign w:val="center"/>
            <w:hideMark/>
          </w:tcPr>
          <w:p w14:paraId="24ED76A5" w14:textId="77777777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0F7592" w:rsidRPr="00984016" w14:paraId="00F033A6" w14:textId="77777777" w:rsidTr="000F7592">
        <w:trPr>
          <w:trHeight w:val="2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F0722E2" w14:textId="2DAD1F44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FD21038" w14:textId="300688B4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28C4FF33" w14:textId="2641F9AF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287F0C9D" w14:textId="4F3E5B50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D13A8A5" w14:textId="4F58D76B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Velocity of isotherm shift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63991F6" w14:textId="0A3DE5D6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9A18A45" w14:textId="3846283F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8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542553A" w14:textId="15144D26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CCC7BF1" w14:textId="2A2BAF35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BBBBFA3" w14:textId="727C7034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3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CB3D06A" w14:textId="56C5C043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.83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94F6A9E" w14:textId="3A87D021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7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6BA0FD6" w14:textId="7F05D987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AFE2F74" w14:textId="581619E0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46F3D25" w14:textId="00B3A35F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300.69</w:t>
            </w: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A89A3A2" w14:textId="3B9877F0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13.56</w:t>
            </w:r>
          </w:p>
        </w:tc>
        <w:tc>
          <w:tcPr>
            <w:tcW w:w="0" w:type="auto"/>
            <w:tcBorders>
              <w:top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D576CF9" w14:textId="5F97EE36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9.5</w:t>
            </w:r>
          </w:p>
        </w:tc>
        <w:tc>
          <w:tcPr>
            <w:tcW w:w="0" w:type="auto"/>
            <w:vAlign w:val="center"/>
            <w:hideMark/>
          </w:tcPr>
          <w:p w14:paraId="33528CCC" w14:textId="77777777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  <w:tr w:rsidR="000F7592" w:rsidRPr="00984016" w14:paraId="70425AC1" w14:textId="77777777" w:rsidTr="000F7592">
        <w:trPr>
          <w:trHeight w:val="240"/>
        </w:trPr>
        <w:tc>
          <w:tcPr>
            <w:tcW w:w="0" w:type="auto"/>
            <w:vMerge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19FA0A00" w14:textId="77777777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1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hideMark/>
          </w:tcPr>
          <w:p w14:paraId="285E594D" w14:textId="77777777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134" w:type="dxa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46949FE6" w14:textId="4943CD61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1306" w:type="dxa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</w:tcPr>
          <w:p w14:paraId="4EC7103C" w14:textId="4C147E73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5C6AF81" w14:textId="593A2375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 xml:space="preserve">Potential dispersal </w:t>
            </w:r>
            <w:proofErr w:type="spellStart"/>
            <w:proofErr w:type="gramStart"/>
            <w:r w:rsidRPr="00984016">
              <w:rPr>
                <w:rFonts w:ascii="Arial" w:hAnsi="Arial" w:cs="Arial"/>
                <w:sz w:val="14"/>
                <w:szCs w:val="14"/>
              </w:rPr>
              <w:t>rate:velocity</w:t>
            </w:r>
            <w:proofErr w:type="spellEnd"/>
            <w:proofErr w:type="gramEnd"/>
            <w:r w:rsidRPr="00984016">
              <w:rPr>
                <w:rFonts w:ascii="Arial" w:hAnsi="Arial" w:cs="Arial"/>
                <w:sz w:val="14"/>
                <w:szCs w:val="14"/>
              </w:rPr>
              <w:t xml:space="preserve"> of isotherm shift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247BC4E" w14:textId="104E6995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50FF160" w14:textId="32C91ECD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FABBF3A" w14:textId="68AF5FCF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15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AD3D542" w14:textId="2AFB7107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1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BA91FDD" w14:textId="2B0EA2DC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183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23847C9" w14:textId="3FE9A0A9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0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426D671" w14:textId="2D72B9FC" w:rsidR="000F7592" w:rsidRPr="00984016" w:rsidRDefault="000F7592" w:rsidP="00475284">
            <w:pPr>
              <w:spacing w:after="0"/>
              <w:jc w:val="right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0.9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0FD8086" w14:textId="2555D0BE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44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838557F" w14:textId="6835BFFB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6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434A12F" w14:textId="7112F628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-1300.69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2186852" w14:textId="7F7A4953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613.56</w:t>
            </w:r>
          </w:p>
        </w:tc>
        <w:tc>
          <w:tcPr>
            <w:tcW w:w="0" w:type="auto"/>
            <w:tcBorders>
              <w:bottom w:val="single" w:sz="4" w:space="0" w:color="000000"/>
              <w:right w:val="single" w:sz="4" w:space="0" w:color="000000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D66E4A8" w14:textId="115BEB78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  <w:r w:rsidRPr="00984016">
              <w:rPr>
                <w:rFonts w:ascii="Arial" w:hAnsi="Arial" w:cs="Arial"/>
                <w:sz w:val="14"/>
                <w:szCs w:val="14"/>
              </w:rPr>
              <w:t>29.5</w:t>
            </w:r>
          </w:p>
        </w:tc>
        <w:tc>
          <w:tcPr>
            <w:tcW w:w="0" w:type="auto"/>
            <w:vAlign w:val="center"/>
            <w:hideMark/>
          </w:tcPr>
          <w:p w14:paraId="1A23F388" w14:textId="77777777" w:rsidR="000F7592" w:rsidRPr="00984016" w:rsidRDefault="000F7592" w:rsidP="00475284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en-CA"/>
              </w:rPr>
            </w:pPr>
          </w:p>
        </w:tc>
      </w:tr>
    </w:tbl>
    <w:p w14:paraId="27D635B9" w14:textId="77777777" w:rsidR="00984016" w:rsidRPr="00984016" w:rsidRDefault="00984016" w:rsidP="00984016">
      <w:pPr>
        <w:pStyle w:val="BodyText"/>
      </w:pPr>
    </w:p>
    <w:sectPr w:rsidR="00984016" w:rsidRPr="00984016" w:rsidSect="00984016">
      <w:pgSz w:w="15840" w:h="1222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90450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67126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0E26"/>
    <w:rsid w:val="000F7592"/>
    <w:rsid w:val="00475284"/>
    <w:rsid w:val="00984016"/>
    <w:rsid w:val="00B50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8BB05D8"/>
  <w15:docId w15:val="{E9BDCE15-5EED-9D45-A86F-BBBE6BDFD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msonormal0">
    <w:name w:val="msonormal"/>
    <w:basedOn w:val="Normal"/>
    <w:rsid w:val="0098401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  <w:style w:type="paragraph" w:styleId="NormalWeb">
    <w:name w:val="Normal (Web)"/>
    <w:basedOn w:val="Normal"/>
    <w:uiPriority w:val="99"/>
    <w:semiHidden/>
    <w:unhideWhenUsed/>
    <w:rsid w:val="0098401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3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1888</Words>
  <Characters>9517</Characters>
  <Application>Microsoft Office Word</Application>
  <DocSecurity>0</DocSecurity>
  <Lines>3172</Lines>
  <Paragraphs>14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kki Moore</dc:creator>
  <cp:keywords/>
  <cp:lastModifiedBy>Nikki Moore</cp:lastModifiedBy>
  <cp:revision>3</cp:revision>
  <dcterms:created xsi:type="dcterms:W3CDTF">2025-10-09T16:22:00Z</dcterms:created>
  <dcterms:modified xsi:type="dcterms:W3CDTF">2025-10-09T16:27:00Z</dcterms:modified>
</cp:coreProperties>
</file>